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A6C13B" w14:textId="7A749433" w:rsidR="00C670CC" w:rsidRPr="00E57622" w:rsidRDefault="00E57622" w:rsidP="00E57622">
      <w:pPr>
        <w:jc w:val="center"/>
        <w:rPr>
          <w:b/>
          <w:sz w:val="36"/>
        </w:rPr>
      </w:pPr>
      <w:r w:rsidRPr="00E57622">
        <w:rPr>
          <w:b/>
          <w:sz w:val="36"/>
        </w:rPr>
        <w:t xml:space="preserve">Unit </w:t>
      </w:r>
      <w:r w:rsidR="00060E9E">
        <w:rPr>
          <w:b/>
          <w:sz w:val="36"/>
        </w:rPr>
        <w:t>4</w:t>
      </w:r>
      <w:r w:rsidRPr="00E57622">
        <w:rPr>
          <w:b/>
          <w:sz w:val="36"/>
        </w:rPr>
        <w:t xml:space="preserve"> Individual Project</w:t>
      </w:r>
      <w:r w:rsidR="00504704">
        <w:rPr>
          <w:b/>
          <w:sz w:val="36"/>
        </w:rPr>
        <w:t>:</w:t>
      </w:r>
      <w:bookmarkStart w:id="0" w:name="_GoBack"/>
      <w:bookmarkEnd w:id="0"/>
      <w:r w:rsidRPr="00E57622">
        <w:rPr>
          <w:b/>
          <w:sz w:val="36"/>
        </w:rPr>
        <w:t xml:space="preserve"> </w:t>
      </w:r>
      <w:r w:rsidR="00060E9E">
        <w:rPr>
          <w:b/>
          <w:sz w:val="36"/>
        </w:rPr>
        <w:t>My Brand</w:t>
      </w:r>
      <w:r w:rsidRPr="00E57622">
        <w:rPr>
          <w:b/>
          <w:sz w:val="36"/>
        </w:rPr>
        <w:t xml:space="preserve"> Form</w:t>
      </w:r>
    </w:p>
    <w:p w14:paraId="034FD758" w14:textId="05070C6E" w:rsidR="00E57622" w:rsidRPr="00E57622" w:rsidRDefault="00E57622">
      <w:pPr>
        <w:rPr>
          <w:b/>
          <w:sz w:val="36"/>
        </w:rPr>
      </w:pPr>
      <w:r w:rsidRPr="00E57622">
        <w:rPr>
          <w:b/>
          <w:sz w:val="36"/>
        </w:rPr>
        <w:t xml:space="preserve">Product: </w:t>
      </w:r>
      <w:r>
        <w:rPr>
          <w:b/>
          <w:sz w:val="36"/>
        </w:rPr>
        <w:t>(</w:t>
      </w:r>
      <w:r w:rsidR="00504704">
        <w:rPr>
          <w:b/>
          <w:sz w:val="36"/>
        </w:rPr>
        <w:t>I</w:t>
      </w:r>
      <w:r>
        <w:rPr>
          <w:b/>
          <w:sz w:val="36"/>
        </w:rPr>
        <w:t xml:space="preserve">dentify </w:t>
      </w:r>
      <w:r w:rsidR="00BE2BE1">
        <w:rPr>
          <w:b/>
          <w:sz w:val="36"/>
        </w:rPr>
        <w:t xml:space="preserve">your </w:t>
      </w:r>
      <w:r>
        <w:rPr>
          <w:b/>
          <w:sz w:val="36"/>
        </w:rPr>
        <w:t>product here)</w:t>
      </w:r>
    </w:p>
    <w:tbl>
      <w:tblPr>
        <w:tblStyle w:val="TableGrid"/>
        <w:tblW w:w="13585" w:type="dxa"/>
        <w:tblLook w:val="04A0" w:firstRow="1" w:lastRow="0" w:firstColumn="1" w:lastColumn="0" w:noHBand="0" w:noVBand="1"/>
      </w:tblPr>
      <w:tblGrid>
        <w:gridCol w:w="2965"/>
        <w:gridCol w:w="10620"/>
      </w:tblGrid>
      <w:tr w:rsidR="00E57622" w14:paraId="7A13EFEB" w14:textId="77777777" w:rsidTr="00BE2BE1">
        <w:trPr>
          <w:trHeight w:val="422"/>
        </w:trPr>
        <w:tc>
          <w:tcPr>
            <w:tcW w:w="2965" w:type="dxa"/>
          </w:tcPr>
          <w:p w14:paraId="3E493C9C" w14:textId="560F350C" w:rsidR="00E57622" w:rsidRPr="00060E9E" w:rsidRDefault="00BE2BE1" w:rsidP="00060E9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My Brand Name</w:t>
            </w:r>
          </w:p>
        </w:tc>
        <w:tc>
          <w:tcPr>
            <w:tcW w:w="10620" w:type="dxa"/>
          </w:tcPr>
          <w:p w14:paraId="11B223CB" w14:textId="27FB1243" w:rsidR="00E57622" w:rsidRPr="00BE2BE1" w:rsidRDefault="00BE2BE1" w:rsidP="00BE2BE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Why did you choose this name for your brand?</w:t>
            </w:r>
          </w:p>
        </w:tc>
      </w:tr>
      <w:tr w:rsidR="00E57622" w14:paraId="5CDC9029" w14:textId="77777777" w:rsidTr="00060E9E">
        <w:trPr>
          <w:trHeight w:val="1520"/>
        </w:trPr>
        <w:tc>
          <w:tcPr>
            <w:tcW w:w="2965" w:type="dxa"/>
          </w:tcPr>
          <w:p w14:paraId="69E80E05" w14:textId="3036D7DD" w:rsidR="00E57622" w:rsidRDefault="00E57622" w:rsidP="00E57622"/>
          <w:p w14:paraId="066EB534" w14:textId="77777777" w:rsidR="00E57622" w:rsidRDefault="00E57622" w:rsidP="00E57622"/>
          <w:p w14:paraId="602A4822" w14:textId="77777777" w:rsidR="00E57622" w:rsidRDefault="00E57622" w:rsidP="00E57622"/>
          <w:p w14:paraId="511E1BB0" w14:textId="77777777" w:rsidR="00E57622" w:rsidRDefault="00E57622" w:rsidP="00E57622"/>
        </w:tc>
        <w:tc>
          <w:tcPr>
            <w:tcW w:w="10620" w:type="dxa"/>
          </w:tcPr>
          <w:p w14:paraId="0B1918E4" w14:textId="0CA0F859" w:rsidR="00E57622" w:rsidRDefault="00E57622"/>
        </w:tc>
      </w:tr>
      <w:tr w:rsidR="00E57622" w14:paraId="25ED3CDA" w14:textId="77777777" w:rsidTr="00BE2BE1">
        <w:trPr>
          <w:trHeight w:val="440"/>
        </w:trPr>
        <w:tc>
          <w:tcPr>
            <w:tcW w:w="2965" w:type="dxa"/>
          </w:tcPr>
          <w:p w14:paraId="521F6A45" w14:textId="75681E7A" w:rsidR="00E57622" w:rsidRPr="00BE2BE1" w:rsidRDefault="00BE2BE1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ricing Model</w:t>
            </w:r>
          </w:p>
        </w:tc>
        <w:tc>
          <w:tcPr>
            <w:tcW w:w="10620" w:type="dxa"/>
          </w:tcPr>
          <w:p w14:paraId="1A3CB4B5" w14:textId="0CCC66E8" w:rsidR="00E57622" w:rsidRPr="00BE2BE1" w:rsidRDefault="00BE2BE1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Why is this the best pricing model for your products?</w:t>
            </w:r>
          </w:p>
        </w:tc>
      </w:tr>
      <w:tr w:rsidR="00060E9E" w14:paraId="198D4A2A" w14:textId="77777777" w:rsidTr="00060E9E">
        <w:trPr>
          <w:trHeight w:val="1700"/>
        </w:trPr>
        <w:tc>
          <w:tcPr>
            <w:tcW w:w="2965" w:type="dxa"/>
          </w:tcPr>
          <w:p w14:paraId="37E512ED" w14:textId="77777777" w:rsidR="00060E9E" w:rsidRDefault="00060E9E"/>
        </w:tc>
        <w:tc>
          <w:tcPr>
            <w:tcW w:w="10620" w:type="dxa"/>
          </w:tcPr>
          <w:p w14:paraId="6A13ED8E" w14:textId="77777777" w:rsidR="00060E9E" w:rsidRDefault="00060E9E"/>
        </w:tc>
      </w:tr>
      <w:tr w:rsidR="00E57622" w14:paraId="542E36D6" w14:textId="77777777" w:rsidTr="00BE2BE1">
        <w:trPr>
          <w:trHeight w:val="2420"/>
        </w:trPr>
        <w:tc>
          <w:tcPr>
            <w:tcW w:w="2965" w:type="dxa"/>
          </w:tcPr>
          <w:p w14:paraId="0A6F0680" w14:textId="7913E45C" w:rsidR="00E57622" w:rsidRPr="00BE2BE1" w:rsidRDefault="00BE2BE1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You are on a budget because you are just starting your business.  How can you get the word out about your new business at very little or no cost?</w:t>
            </w:r>
          </w:p>
        </w:tc>
        <w:tc>
          <w:tcPr>
            <w:tcW w:w="10620" w:type="dxa"/>
          </w:tcPr>
          <w:p w14:paraId="605912AC" w14:textId="6AF765A0" w:rsidR="00E57622" w:rsidRDefault="00E57622"/>
        </w:tc>
      </w:tr>
    </w:tbl>
    <w:p w14:paraId="4912C506" w14:textId="77777777" w:rsidR="00E57622" w:rsidRDefault="00E57622"/>
    <w:sectPr w:rsidR="00E57622" w:rsidSect="00E5762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3E4A66"/>
    <w:multiLevelType w:val="hybridMultilevel"/>
    <w:tmpl w:val="9C120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2MzIxNTQzMbFU0lEKTi0uzszPAykwrAUAkctQ3iwAAAA="/>
  </w:docVars>
  <w:rsids>
    <w:rsidRoot w:val="00E57622"/>
    <w:rsid w:val="00060E9E"/>
    <w:rsid w:val="002D0B1E"/>
    <w:rsid w:val="00504704"/>
    <w:rsid w:val="005B7BF3"/>
    <w:rsid w:val="00BE2BE1"/>
    <w:rsid w:val="00C670CC"/>
    <w:rsid w:val="00E57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BA98A"/>
  <w15:chartTrackingRefBased/>
  <w15:docId w15:val="{EF648533-C08D-4C37-ABD9-0895DC094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7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76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C</Company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 Komar</dc:creator>
  <cp:keywords/>
  <dc:description/>
  <cp:lastModifiedBy>Shelley Korth</cp:lastModifiedBy>
  <cp:revision>2</cp:revision>
  <dcterms:created xsi:type="dcterms:W3CDTF">2021-04-05T17:12:00Z</dcterms:created>
  <dcterms:modified xsi:type="dcterms:W3CDTF">2021-04-05T17:12:00Z</dcterms:modified>
</cp:coreProperties>
</file>